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67A3" w:rsidRPr="005B1260" w:rsidRDefault="002D6BF7" w:rsidP="00B167A3">
      <w:pPr>
        <w:pStyle w:val="Heading1"/>
        <w:jc w:val="center"/>
        <w:rPr>
          <w:lang w:val="bg-BG"/>
        </w:rPr>
      </w:pPr>
      <w:r>
        <w:t>Lab</w:t>
      </w:r>
      <w:r w:rsidR="00B167A3" w:rsidRPr="005B1260">
        <w:t>: Exceptions and Error Handling</w:t>
      </w:r>
    </w:p>
    <w:p w:rsidR="004E0D5E" w:rsidRPr="004E0D5E" w:rsidRDefault="00B167A3" w:rsidP="00D457CF">
      <w:pPr>
        <w:jc w:val="center"/>
      </w:pPr>
      <w:r w:rsidRPr="005B1260">
        <w:t xml:space="preserve">This document defines the </w:t>
      </w:r>
      <w:r w:rsidRPr="005B1260">
        <w:rPr>
          <w:bCs/>
        </w:rPr>
        <w:t>lab</w:t>
      </w:r>
      <w:r w:rsidRPr="005B1260">
        <w:t xml:space="preserve"> for </w:t>
      </w:r>
      <w:r w:rsidR="00D457CF">
        <w:t xml:space="preserve">the </w:t>
      </w:r>
      <w:r w:rsidRPr="004E0D5E">
        <w:t xml:space="preserve">"Java Advanced" course @ </w:t>
      </w:r>
      <w:proofErr w:type="spellStart"/>
      <w:r w:rsidR="004E0D5E">
        <w:t>SoftUni</w:t>
      </w:r>
      <w:proofErr w:type="spellEnd"/>
    </w:p>
    <w:p w:rsidR="00B167A3" w:rsidRPr="00D457CF" w:rsidRDefault="00D457CF" w:rsidP="00D457CF">
      <w:pPr>
        <w:jc w:val="center"/>
      </w:pPr>
      <w:r w:rsidRPr="00D457CF">
        <w:t xml:space="preserve"> </w:t>
      </w:r>
      <w:r w:rsidRPr="00F1310E">
        <w:t xml:space="preserve">Please submit your solutions </w:t>
      </w:r>
      <w:r w:rsidRPr="00F1310E">
        <w:rPr>
          <w:noProof/>
        </w:rPr>
        <w:t>(</w:t>
      </w:r>
      <w:r w:rsidRPr="00F1310E">
        <w:t>source code</w:t>
      </w:r>
      <w:r w:rsidRPr="00F1310E">
        <w:rPr>
          <w:noProof/>
        </w:rPr>
        <w:t xml:space="preserve">) </w:t>
      </w:r>
      <w:r w:rsidRPr="00F1310E">
        <w:t xml:space="preserve">of all below described problems in </w:t>
      </w:r>
      <w:hyperlink r:id="rId7">
        <w:r w:rsidRPr="00F1310E">
          <w:rPr>
            <w:rStyle w:val="InternetLink"/>
          </w:rPr>
          <w:t>Ju</w:t>
        </w:r>
        <w:bookmarkStart w:id="0" w:name="_GoBack"/>
        <w:bookmarkEnd w:id="0"/>
        <w:r w:rsidRPr="00F1310E">
          <w:rPr>
            <w:rStyle w:val="InternetLink"/>
          </w:rPr>
          <w:t>d</w:t>
        </w:r>
        <w:r w:rsidRPr="00F1310E">
          <w:rPr>
            <w:rStyle w:val="InternetLink"/>
          </w:rPr>
          <w:t>ge</w:t>
        </w:r>
      </w:hyperlink>
      <w:r w:rsidRPr="00F1310E">
        <w:t>.</w:t>
      </w:r>
    </w:p>
    <w:p w:rsidR="00B167A3" w:rsidRPr="005B1260" w:rsidRDefault="00B167A3" w:rsidP="00B167A3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>
        <w:t>Number in Range</w:t>
      </w:r>
    </w:p>
    <w:p w:rsidR="00DC1796" w:rsidRPr="005B5C82" w:rsidRDefault="00366676" w:rsidP="00B167A3">
      <w:pPr>
        <w:jc w:val="both"/>
        <w:rPr>
          <w:lang w:val="bg-BG"/>
        </w:rPr>
      </w:pPr>
      <w:r w:rsidRPr="00B167A3">
        <w:t xml:space="preserve">Write a program to </w:t>
      </w:r>
      <w:r w:rsidRPr="00B167A3">
        <w:rPr>
          <w:b/>
          <w:bCs/>
        </w:rPr>
        <w:t xml:space="preserve">enter an integer </w:t>
      </w:r>
      <w:r w:rsidRPr="00B167A3">
        <w:t xml:space="preserve">in </w:t>
      </w:r>
      <w:r w:rsidR="00D457CF">
        <w:t xml:space="preserve">a </w:t>
      </w:r>
      <w:r w:rsidRPr="00B167A3">
        <w:rPr>
          <w:b/>
          <w:bCs/>
        </w:rPr>
        <w:t>certain range</w:t>
      </w:r>
      <w:r w:rsidR="005B5C82">
        <w:rPr>
          <w:b/>
          <w:bCs/>
        </w:rPr>
        <w:t>.</w:t>
      </w:r>
      <w:r w:rsidR="005B5C82">
        <w:rPr>
          <w:b/>
          <w:bCs/>
          <w:lang w:val="bg-BG"/>
        </w:rPr>
        <w:t xml:space="preserve"> </w:t>
      </w:r>
      <w:r w:rsidR="005B5C82" w:rsidRPr="005B5C82">
        <w:rPr>
          <w:bCs/>
          <w:lang w:val="bg-BG"/>
        </w:rPr>
        <w:t xml:space="preserve">Until the number </w:t>
      </w:r>
      <w:r w:rsidR="005B5C82">
        <w:rPr>
          <w:bCs/>
        </w:rPr>
        <w:t>is not</w:t>
      </w:r>
      <w:r w:rsidR="005B5C82" w:rsidRPr="005B5C82">
        <w:rPr>
          <w:bCs/>
          <w:lang w:val="bg-BG"/>
        </w:rPr>
        <w:t xml:space="preserve"> </w:t>
      </w:r>
      <w:r w:rsidR="005B5C82" w:rsidRPr="005B5C82">
        <w:rPr>
          <w:b/>
          <w:bCs/>
          <w:lang w:val="bg-BG"/>
        </w:rPr>
        <w:t>valid</w:t>
      </w:r>
      <w:r w:rsidR="005B5C82" w:rsidRPr="005B5C82">
        <w:rPr>
          <w:bCs/>
          <w:lang w:val="bg-BG"/>
        </w:rPr>
        <w:t xml:space="preserve">, enter a </w:t>
      </w:r>
      <w:r w:rsidR="005B5C82" w:rsidRPr="005B5C82">
        <w:rPr>
          <w:b/>
          <w:bCs/>
          <w:lang w:val="bg-BG"/>
        </w:rPr>
        <w:t>new number</w:t>
      </w:r>
      <w:r w:rsidR="005B5C82" w:rsidRPr="005B5C82">
        <w:rPr>
          <w:bCs/>
          <w:lang w:val="bg-BG"/>
        </w:rPr>
        <w:t xml:space="preserve"> from the </w:t>
      </w:r>
      <w:r w:rsidR="005B5C82" w:rsidRPr="005B5C82">
        <w:rPr>
          <w:b/>
          <w:bCs/>
          <w:lang w:val="bg-BG"/>
        </w:rPr>
        <w:t>console</w:t>
      </w:r>
      <w:r w:rsidR="005B5C82" w:rsidRPr="005B5C82">
        <w:rPr>
          <w:bCs/>
          <w:lang w:val="bg-BG"/>
        </w:rPr>
        <w:t>.</w:t>
      </w:r>
      <w:r w:rsidR="005B5C82">
        <w:rPr>
          <w:bCs/>
          <w:lang w:val="bg-BG"/>
        </w:rPr>
        <w:t xml:space="preserve"> </w:t>
      </w:r>
      <w:r w:rsidR="005B5C82" w:rsidRPr="005B5C82">
        <w:rPr>
          <w:bCs/>
          <w:lang w:val="bg-BG"/>
        </w:rPr>
        <w:t xml:space="preserve">When the number </w:t>
      </w:r>
      <w:r w:rsidR="005B5C82">
        <w:rPr>
          <w:bCs/>
        </w:rPr>
        <w:t>is</w:t>
      </w:r>
      <w:r w:rsidR="005B5C82" w:rsidRPr="005B5C82">
        <w:rPr>
          <w:bCs/>
          <w:lang w:val="bg-BG"/>
        </w:rPr>
        <w:t xml:space="preserve"> </w:t>
      </w:r>
      <w:r w:rsidR="005B5C82" w:rsidRPr="005B5C82">
        <w:rPr>
          <w:b/>
          <w:bCs/>
          <w:lang w:val="bg-BG"/>
        </w:rPr>
        <w:t>valid</w:t>
      </w:r>
      <w:r w:rsidR="005B5C82" w:rsidRPr="005B5C82">
        <w:rPr>
          <w:bCs/>
          <w:lang w:val="bg-BG"/>
        </w:rPr>
        <w:t xml:space="preserve"> - </w:t>
      </w:r>
      <w:r w:rsidR="005B5C82">
        <w:rPr>
          <w:bCs/>
        </w:rPr>
        <w:t>end</w:t>
      </w:r>
      <w:r w:rsidR="005B5C82" w:rsidRPr="005B5C82">
        <w:rPr>
          <w:bCs/>
          <w:lang w:val="bg-BG"/>
        </w:rPr>
        <w:t xml:space="preserve"> the program.</w:t>
      </w:r>
    </w:p>
    <w:p w:rsidR="00B167A3" w:rsidRDefault="00B167A3" w:rsidP="00B167A3">
      <w:pPr>
        <w:pStyle w:val="Heading3"/>
      </w:pPr>
      <w:r>
        <w:t>Input</w:t>
      </w:r>
    </w:p>
    <w:p w:rsidR="00B167A3" w:rsidRDefault="00366676" w:rsidP="00B167A3">
      <w:pPr>
        <w:pStyle w:val="ListParagraph"/>
        <w:numPr>
          <w:ilvl w:val="0"/>
          <w:numId w:val="4"/>
        </w:numPr>
        <w:tabs>
          <w:tab w:val="num" w:pos="1440"/>
        </w:tabs>
        <w:jc w:val="both"/>
      </w:pPr>
      <w:r w:rsidRPr="00B167A3">
        <w:t xml:space="preserve">Read a </w:t>
      </w:r>
      <w:r w:rsidRPr="00B167A3">
        <w:rPr>
          <w:b/>
          <w:bCs/>
        </w:rPr>
        <w:t>range</w:t>
      </w:r>
      <w:r w:rsidR="00B167A3">
        <w:t xml:space="preserve"> - two numbers, </w:t>
      </w:r>
      <w:r w:rsidR="00B167A3" w:rsidRPr="00B167A3">
        <w:t>separated by a space</w:t>
      </w:r>
      <w:r w:rsidR="00B167A3">
        <w:t>.</w:t>
      </w:r>
    </w:p>
    <w:p w:rsidR="00B167A3" w:rsidRDefault="005B5C82" w:rsidP="00B167A3">
      <w:pPr>
        <w:pStyle w:val="ListParagraph"/>
        <w:numPr>
          <w:ilvl w:val="0"/>
          <w:numId w:val="4"/>
        </w:numPr>
        <w:tabs>
          <w:tab w:val="num" w:pos="1440"/>
        </w:tabs>
        <w:jc w:val="both"/>
      </w:pPr>
      <w:r>
        <w:t xml:space="preserve">On the next line, read the </w:t>
      </w:r>
      <w:r w:rsidRPr="005B5C82">
        <w:rPr>
          <w:b/>
        </w:rPr>
        <w:t>String</w:t>
      </w:r>
      <w:r>
        <w:t>.</w:t>
      </w:r>
    </w:p>
    <w:p w:rsidR="00B167A3" w:rsidRDefault="00B167A3" w:rsidP="00B167A3">
      <w:pPr>
        <w:pStyle w:val="Heading3"/>
      </w:pPr>
      <w:r>
        <w:t>Ou</w:t>
      </w:r>
      <w:r w:rsidR="00D457CF">
        <w:t>t</w:t>
      </w:r>
      <w:r>
        <w:t>put</w:t>
      </w:r>
    </w:p>
    <w:p w:rsidR="00B167A3" w:rsidRDefault="00B167A3" w:rsidP="00B167A3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Print the range in the following format: </w:t>
      </w:r>
      <w:r w:rsidRPr="00B167A3">
        <w:t>"</w:t>
      </w:r>
      <w:r w:rsidRPr="00B167A3">
        <w:rPr>
          <w:rFonts w:ascii="Consolas" w:hAnsi="Consolas"/>
          <w:b/>
        </w:rPr>
        <w:t>Range: [{</w:t>
      </w:r>
      <w:proofErr w:type="spellStart"/>
      <w:r w:rsidRPr="00B167A3">
        <w:rPr>
          <w:rFonts w:ascii="Consolas" w:hAnsi="Consolas"/>
          <w:b/>
        </w:rPr>
        <w:t>startIndex</w:t>
      </w:r>
      <w:proofErr w:type="spellEnd"/>
      <w:r w:rsidRPr="00B167A3">
        <w:rPr>
          <w:rFonts w:ascii="Consolas" w:hAnsi="Consolas"/>
          <w:b/>
        </w:rPr>
        <w:t>}</w:t>
      </w:r>
      <w:proofErr w:type="gramStart"/>
      <w:r w:rsidRPr="00B167A3">
        <w:rPr>
          <w:rFonts w:ascii="Consolas" w:hAnsi="Consolas"/>
          <w:b/>
        </w:rPr>
        <w:t>...{</w:t>
      </w:r>
      <w:proofErr w:type="spellStart"/>
      <w:proofErr w:type="gramEnd"/>
      <w:r w:rsidRPr="00B167A3">
        <w:rPr>
          <w:rFonts w:ascii="Consolas" w:hAnsi="Consolas"/>
          <w:b/>
        </w:rPr>
        <w:t>endIndex</w:t>
      </w:r>
      <w:proofErr w:type="spellEnd"/>
      <w:r w:rsidRPr="00B167A3">
        <w:rPr>
          <w:rFonts w:ascii="Consolas" w:hAnsi="Consolas"/>
          <w:b/>
        </w:rPr>
        <w:t>}]</w:t>
      </w:r>
      <w:r w:rsidRPr="00B167A3">
        <w:t>"</w:t>
      </w:r>
      <w:r w:rsidRPr="00B167A3">
        <w:rPr>
          <w:lang w:val="bg-BG"/>
        </w:rPr>
        <w:t>.</w:t>
      </w:r>
    </w:p>
    <w:p w:rsidR="00B167A3" w:rsidRPr="005B5C82" w:rsidRDefault="005B5C82" w:rsidP="00B167A3">
      <w:pPr>
        <w:pStyle w:val="ListParagraph"/>
        <w:numPr>
          <w:ilvl w:val="0"/>
          <w:numId w:val="5"/>
        </w:numPr>
        <w:jc w:val="both"/>
        <w:rPr>
          <w:lang w:val="bg-BG"/>
        </w:rPr>
      </w:pPr>
      <w:r w:rsidRPr="00B167A3">
        <w:t xml:space="preserve">When an </w:t>
      </w:r>
      <w:r w:rsidRPr="00213015">
        <w:rPr>
          <w:b/>
        </w:rPr>
        <w:t>invalid number</w:t>
      </w:r>
      <w:r w:rsidRPr="00B167A3">
        <w:t xml:space="preserve"> i</w:t>
      </w:r>
      <w:r w:rsidR="00D457CF">
        <w:t>s</w:t>
      </w:r>
      <w:r w:rsidRPr="00B167A3">
        <w:t xml:space="preserve"> entered</w:t>
      </w:r>
      <w:r>
        <w:t xml:space="preserve">, </w:t>
      </w:r>
      <w:r w:rsidRPr="00213015">
        <w:rPr>
          <w:b/>
        </w:rPr>
        <w:t>String</w:t>
      </w:r>
      <w:r w:rsidRPr="00B167A3">
        <w:t xml:space="preserve"> or the number is </w:t>
      </w:r>
      <w:r w:rsidRPr="00213015">
        <w:rPr>
          <w:b/>
        </w:rPr>
        <w:t>out of range</w:t>
      </w:r>
      <w:r w:rsidRPr="00B167A3">
        <w:t>, print "</w:t>
      </w:r>
      <w:r w:rsidRPr="005B5C82">
        <w:rPr>
          <w:rFonts w:ascii="Consolas" w:hAnsi="Consolas"/>
          <w:b/>
          <w:bCs/>
        </w:rPr>
        <w:t>Invalid number: {</w:t>
      </w:r>
      <w:proofErr w:type="spellStart"/>
      <w:r w:rsidRPr="005B5C82">
        <w:rPr>
          <w:rFonts w:ascii="Consolas" w:hAnsi="Consolas"/>
          <w:b/>
          <w:bCs/>
        </w:rPr>
        <w:t>num</w:t>
      </w:r>
      <w:proofErr w:type="spellEnd"/>
      <w:r w:rsidRPr="005B5C82">
        <w:rPr>
          <w:rFonts w:ascii="Consolas" w:hAnsi="Consolas"/>
          <w:b/>
          <w:bCs/>
        </w:rPr>
        <w:t>}</w:t>
      </w:r>
      <w:r w:rsidRPr="00B167A3">
        <w:t>"</w:t>
      </w:r>
      <w:r>
        <w:t>.</w:t>
      </w:r>
    </w:p>
    <w:p w:rsidR="005B5C82" w:rsidRPr="005B5C82" w:rsidRDefault="005B5C82" w:rsidP="005B5C82">
      <w:pPr>
        <w:pStyle w:val="ListParagraph"/>
        <w:numPr>
          <w:ilvl w:val="0"/>
          <w:numId w:val="5"/>
        </w:numPr>
        <w:tabs>
          <w:tab w:val="num" w:pos="1440"/>
        </w:tabs>
        <w:jc w:val="both"/>
      </w:pPr>
      <w:r w:rsidRPr="00B167A3">
        <w:t xml:space="preserve">When the entered number is </w:t>
      </w:r>
      <w:r w:rsidRPr="00213015">
        <w:rPr>
          <w:b/>
        </w:rPr>
        <w:t>valid</w:t>
      </w:r>
      <w:r w:rsidRPr="00B167A3">
        <w:t>, print "</w:t>
      </w:r>
      <w:r w:rsidRPr="005B5C82">
        <w:rPr>
          <w:rFonts w:ascii="Consolas" w:hAnsi="Consolas"/>
          <w:b/>
          <w:bCs/>
        </w:rPr>
        <w:t>Valid number: {</w:t>
      </w:r>
      <w:proofErr w:type="spellStart"/>
      <w:r w:rsidRPr="005B5C82">
        <w:rPr>
          <w:rFonts w:ascii="Consolas" w:hAnsi="Consolas"/>
          <w:b/>
          <w:bCs/>
        </w:rPr>
        <w:t>num</w:t>
      </w:r>
      <w:proofErr w:type="spellEnd"/>
      <w:r w:rsidRPr="005B5C82">
        <w:rPr>
          <w:rFonts w:ascii="Consolas" w:hAnsi="Consolas"/>
          <w:b/>
          <w:bCs/>
        </w:rPr>
        <w:t>}</w:t>
      </w:r>
      <w:r w:rsidRPr="00B167A3">
        <w:t>"</w:t>
      </w:r>
      <w:r>
        <w:t>.</w:t>
      </w:r>
    </w:p>
    <w:p w:rsidR="00B167A3" w:rsidRPr="00213015" w:rsidRDefault="00213015" w:rsidP="00213015">
      <w:pPr>
        <w:pStyle w:val="Heading3"/>
      </w:pPr>
      <w:r>
        <w:t>Examples</w:t>
      </w:r>
    </w:p>
    <w:tbl>
      <w:tblPr>
        <w:tblStyle w:val="TableGrid"/>
        <w:tblW w:w="1037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30"/>
        <w:gridCol w:w="2835"/>
        <w:gridCol w:w="5812"/>
      </w:tblGrid>
      <w:tr w:rsidR="00213015" w:rsidRPr="00F1310E" w:rsidTr="002D6BF7">
        <w:trPr>
          <w:trHeight w:val="20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213015" w:rsidRPr="00F1310E" w:rsidRDefault="00213015" w:rsidP="00E531E9">
            <w:pPr>
              <w:spacing w:after="0"/>
              <w:jc w:val="center"/>
              <w:rPr>
                <w:b/>
              </w:rPr>
            </w:pPr>
            <w:r w:rsidRPr="00F1310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213015" w:rsidRPr="00F1310E" w:rsidRDefault="00213015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1310E">
              <w:rPr>
                <w:b/>
                <w:noProof/>
              </w:rPr>
              <w:t>Output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213015" w:rsidRPr="00F1310E" w:rsidRDefault="00213015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</w:t>
            </w:r>
          </w:p>
        </w:tc>
      </w:tr>
      <w:tr w:rsidR="00213015" w:rsidRPr="00F1310E" w:rsidTr="002D6BF7">
        <w:trPr>
          <w:trHeight w:val="1628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10 20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5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xx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20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Range: [10...20]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5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xx</w:t>
            </w:r>
          </w:p>
          <w:p w:rsidR="00213015" w:rsidRPr="00D457CF" w:rsidRDefault="00213015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  <w:lang w:val="bg-BG"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Valid number: 20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015" w:rsidRPr="00D457CF" w:rsidRDefault="00213015" w:rsidP="00213015">
            <w:pPr>
              <w:spacing w:after="0"/>
              <w:jc w:val="both"/>
              <w:rPr>
                <w:rFonts w:cstheme="minorHAnsi"/>
                <w:bCs/>
                <w:noProof/>
              </w:rPr>
            </w:pPr>
            <w:r w:rsidRPr="00D457CF">
              <w:rPr>
                <w:rFonts w:cstheme="minorHAnsi"/>
                <w:bCs/>
                <w:noProof/>
                <w:lang w:val="bg-BG"/>
              </w:rPr>
              <w:t>Set the interva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l</w:t>
            </w:r>
            <w:r w:rsidR="00D457CF">
              <w:rPr>
                <w:rFonts w:cstheme="minorHAnsi"/>
                <w:bCs/>
                <w:noProof/>
                <w:lang w:val="bg-BG"/>
              </w:rPr>
              <w:t xml:space="preserve"> from the console and print it: </w:t>
            </w:r>
            <w:r w:rsidR="00D457CF" w:rsidRPr="00D457CF">
              <w:rPr>
                <w:rFonts w:cstheme="minorHAnsi"/>
                <w:b/>
                <w:bCs/>
                <w:noProof/>
              </w:rPr>
              <w:t>Range: [10...20]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.</w:t>
            </w:r>
            <w:r w:rsidR="00D457CF" w:rsidRPr="00D457CF">
              <w:rPr>
                <w:rFonts w:cstheme="minorHAnsi"/>
                <w:bCs/>
                <w:noProof/>
              </w:rPr>
              <w:t xml:space="preserve"> The first String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5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, which is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invalid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and out of range.</w:t>
            </w:r>
            <w:r w:rsidR="00D457CF" w:rsidRPr="00D457CF">
              <w:rPr>
                <w:rFonts w:cstheme="minorHAnsi"/>
                <w:bCs/>
                <w:noProof/>
              </w:rPr>
              <w:t xml:space="preserve"> Enter a </w:t>
            </w:r>
            <w:r w:rsidR="00D457CF" w:rsidRPr="00D457CF">
              <w:rPr>
                <w:rFonts w:cstheme="minorHAnsi"/>
                <w:b/>
                <w:bCs/>
                <w:noProof/>
              </w:rPr>
              <w:t>new</w:t>
            </w:r>
            <w:r w:rsidR="00D457CF" w:rsidRPr="00D457CF">
              <w:rPr>
                <w:rFonts w:cstheme="minorHAnsi"/>
                <w:bCs/>
                <w:noProof/>
              </w:rPr>
              <w:t xml:space="preserve"> String.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</w:t>
            </w:r>
            <w:r w:rsidR="00D457CF">
              <w:rPr>
                <w:rFonts w:cstheme="minorHAnsi"/>
                <w:bCs/>
                <w:noProof/>
                <w:lang w:val="bg-BG"/>
              </w:rPr>
              <w:t xml:space="preserve">The second </w:t>
            </w:r>
            <w:r w:rsidR="00D457CF" w:rsidRPr="00D457CF">
              <w:rPr>
                <w:rFonts w:cstheme="minorHAnsi"/>
                <w:b/>
                <w:bCs/>
                <w:noProof/>
              </w:rPr>
              <w:t>S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tring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is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xx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, which is also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invalid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.</w:t>
            </w:r>
            <w:r w:rsidR="00D457CF" w:rsidRPr="00D457CF">
              <w:rPr>
                <w:rFonts w:cstheme="minorHAnsi"/>
                <w:bCs/>
                <w:noProof/>
              </w:rPr>
              <w:t xml:space="preserve"> Enter a </w:t>
            </w:r>
            <w:r w:rsidR="00D457CF" w:rsidRPr="00D457CF">
              <w:rPr>
                <w:rFonts w:cstheme="minorHAnsi"/>
                <w:b/>
                <w:bCs/>
                <w:noProof/>
              </w:rPr>
              <w:t>new</w:t>
            </w:r>
            <w:r w:rsidR="00D457CF" w:rsidRPr="00D457CF">
              <w:rPr>
                <w:rFonts w:cstheme="minorHAnsi"/>
                <w:bCs/>
                <w:noProof/>
              </w:rPr>
              <w:t xml:space="preserve"> String. The third </w:t>
            </w:r>
            <w:r w:rsidR="00D457CF" w:rsidRPr="00D457CF">
              <w:rPr>
                <w:rFonts w:cstheme="minorHAnsi"/>
                <w:b/>
                <w:bCs/>
                <w:noProof/>
              </w:rPr>
              <w:t>String</w:t>
            </w:r>
            <w:r w:rsidR="00D457CF" w:rsidRPr="00D457CF">
              <w:rPr>
                <w:rFonts w:cstheme="minorHAnsi"/>
                <w:bCs/>
                <w:noProof/>
              </w:rPr>
              <w:t xml:space="preserve">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20</w:t>
            </w:r>
            <w:r w:rsidR="00D457CF" w:rsidRPr="00D457CF">
              <w:rPr>
                <w:rFonts w:cstheme="minorHAnsi"/>
                <w:bCs/>
                <w:noProof/>
              </w:rPr>
              <w:t xml:space="preserve">, which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valid</w:t>
            </w:r>
            <w:r w:rsidR="00D457CF" w:rsidRPr="00D457CF">
              <w:rPr>
                <w:rFonts w:cstheme="minorHAnsi"/>
                <w:bCs/>
                <w:noProof/>
              </w:rPr>
              <w:t>. End the program.</w:t>
            </w:r>
          </w:p>
        </w:tc>
      </w:tr>
      <w:tr w:rsidR="00213015" w:rsidRPr="00F1310E" w:rsidTr="002D6BF7">
        <w:trPr>
          <w:trHeight w:val="20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5 50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hi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6</w:t>
            </w:r>
          </w:p>
          <w:p w:rsidR="00213015" w:rsidRPr="00213015" w:rsidRDefault="00213015" w:rsidP="00E531E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Range: [-5...50]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hi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-6</w:t>
            </w:r>
          </w:p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Valid number: -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</w:p>
        </w:tc>
      </w:tr>
    </w:tbl>
    <w:p w:rsidR="00DC03AC" w:rsidRDefault="00D457CF" w:rsidP="00D457CF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Square Root</w:t>
      </w:r>
    </w:p>
    <w:p w:rsidR="00D457CF" w:rsidRPr="00D457CF" w:rsidRDefault="00D457CF" w:rsidP="00D457CF">
      <w:pPr>
        <w:jc w:val="both"/>
        <w:rPr>
          <w:b/>
        </w:rPr>
      </w:pPr>
      <w:r w:rsidRPr="005B1260">
        <w:t xml:space="preserve">Write a program that reads an integer </w:t>
      </w:r>
      <w:r w:rsidRPr="00D457CF">
        <w:rPr>
          <w:b/>
        </w:rPr>
        <w:t>number</w:t>
      </w:r>
      <w:r w:rsidRPr="005B1260">
        <w:t xml:space="preserve"> and </w:t>
      </w:r>
      <w:r w:rsidRPr="00D457CF">
        <w:rPr>
          <w:b/>
        </w:rPr>
        <w:t>calculates</w:t>
      </w:r>
      <w:r w:rsidRPr="005B1260">
        <w:t xml:space="preserve"> and </w:t>
      </w:r>
      <w:r w:rsidRPr="00D457CF">
        <w:rPr>
          <w:b/>
        </w:rPr>
        <w:t>prints</w:t>
      </w:r>
      <w:r w:rsidRPr="005B1260">
        <w:t xml:space="preserve"> its </w:t>
      </w:r>
      <w:r w:rsidRPr="00D457CF">
        <w:rPr>
          <w:b/>
        </w:rPr>
        <w:t>square</w:t>
      </w:r>
      <w:r w:rsidRPr="005B1260">
        <w:t xml:space="preserve"> </w:t>
      </w:r>
      <w:r w:rsidRPr="00D457CF">
        <w:rPr>
          <w:b/>
        </w:rPr>
        <w:t>root</w:t>
      </w:r>
      <w:r>
        <w:rPr>
          <w:b/>
          <w:lang w:val="bg-BG"/>
        </w:rPr>
        <w:t xml:space="preserve"> </w:t>
      </w:r>
      <w:r w:rsidR="00366676" w:rsidRPr="00D457CF">
        <w:t>(with</w:t>
      </w:r>
      <w:r w:rsidR="00366676" w:rsidRPr="00D457CF">
        <w:rPr>
          <w:b/>
        </w:rPr>
        <w:t xml:space="preserve"> 2 digits </w:t>
      </w:r>
      <w:r w:rsidR="00366676" w:rsidRPr="00D457CF">
        <w:t>after the decimal point)</w:t>
      </w:r>
      <w:r w:rsidRPr="005B1260">
        <w:t xml:space="preserve">. If the number is invalid, print </w:t>
      </w:r>
      <w:r w:rsidRPr="00577AA3">
        <w:t>"</w:t>
      </w:r>
      <w:r w:rsidRPr="00D457CF">
        <w:rPr>
          <w:rFonts w:ascii="Consolas" w:hAnsi="Consolas"/>
          <w:b/>
        </w:rPr>
        <w:t>Invalid number</w:t>
      </w:r>
      <w:r w:rsidRPr="00577AA3">
        <w:t>"</w:t>
      </w:r>
      <w:r w:rsidRPr="005B1260">
        <w:t>. In all cases finally</w:t>
      </w:r>
      <w:r>
        <w:t>,</w:t>
      </w:r>
      <w:r w:rsidRPr="005B1260">
        <w:t xml:space="preserve"> print </w:t>
      </w:r>
      <w:r w:rsidRPr="00D457CF">
        <w:rPr>
          <w:b/>
        </w:rPr>
        <w:t>"</w:t>
      </w:r>
      <w:r>
        <w:rPr>
          <w:rFonts w:ascii="Consolas" w:hAnsi="Consolas"/>
          <w:b/>
        </w:rPr>
        <w:t>Good</w:t>
      </w:r>
      <w:r w:rsidRPr="00D457CF">
        <w:rPr>
          <w:rFonts w:ascii="Consolas" w:hAnsi="Consolas"/>
          <w:b/>
        </w:rPr>
        <w:t>bye</w:t>
      </w:r>
      <w:r w:rsidRPr="00D457CF">
        <w:rPr>
          <w:b/>
        </w:rPr>
        <w:t>"</w:t>
      </w:r>
      <w:proofErr w:type="gramStart"/>
      <w:r w:rsidRPr="005B1260">
        <w:t>.</w:t>
      </w:r>
      <w:proofErr w:type="gramEnd"/>
      <w:r w:rsidRPr="005B1260">
        <w:t xml:space="preserve"> Use </w:t>
      </w:r>
      <w:r w:rsidRPr="005B1260">
        <w:rPr>
          <w:rStyle w:val="CodeChar"/>
        </w:rPr>
        <w:t>try-catch-finally</w:t>
      </w:r>
      <w:r w:rsidRPr="005B1260"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05"/>
        <w:gridCol w:w="1984"/>
      </w:tblGrid>
      <w:tr w:rsidR="00D457CF" w:rsidRPr="00F1310E" w:rsidTr="00D457CF">
        <w:trPr>
          <w:trHeight w:val="20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457CF" w:rsidRPr="00F1310E" w:rsidRDefault="00D457CF" w:rsidP="00E531E9">
            <w:pPr>
              <w:spacing w:after="0"/>
              <w:jc w:val="center"/>
              <w:rPr>
                <w:b/>
              </w:rPr>
            </w:pPr>
            <w:r w:rsidRPr="00F1310E">
              <w:rPr>
                <w:b/>
              </w:rPr>
              <w:t>Input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:rsidR="00D457CF" w:rsidRPr="00F1310E" w:rsidRDefault="00D457CF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1310E">
              <w:rPr>
                <w:b/>
                <w:noProof/>
              </w:rPr>
              <w:t>Output</w:t>
            </w:r>
          </w:p>
        </w:tc>
      </w:tr>
      <w:tr w:rsidR="00D457CF" w:rsidRPr="00D457CF" w:rsidTr="00D457CF">
        <w:trPr>
          <w:trHeight w:val="694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57CF" w:rsidRPr="00213015" w:rsidRDefault="00D457CF" w:rsidP="00E531E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3.00</w:t>
            </w:r>
          </w:p>
          <w:p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bCs/>
                <w:noProof/>
                <w:lang w:val="bg-BG"/>
              </w:rPr>
              <w:t>2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4.47</w:t>
            </w:r>
          </w:p>
          <w:p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lastRenderedPageBreak/>
              <w:t>Xx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Invalid</w:t>
            </w:r>
          </w:p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-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I</w:t>
            </w:r>
            <w:r>
              <w:rPr>
                <w:rFonts w:ascii="Consolas" w:hAnsi="Consolas" w:cs="Consolas"/>
                <w:bCs/>
                <w:noProof/>
              </w:rPr>
              <w:t>n</w:t>
            </w:r>
            <w:r w:rsidRPr="00D457CF">
              <w:rPr>
                <w:rFonts w:ascii="Consolas" w:hAnsi="Consolas" w:cs="Consolas"/>
                <w:bCs/>
                <w:noProof/>
              </w:rPr>
              <w:t>valid</w:t>
            </w:r>
          </w:p>
          <w:p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</w:tbl>
    <w:p w:rsidR="00577AA3" w:rsidRDefault="00577AA3" w:rsidP="00577AA3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 w:rsidRPr="00EA3A0C">
        <w:t>Enter Numbers</w:t>
      </w:r>
    </w:p>
    <w:p w:rsidR="00577AA3" w:rsidRPr="00577AA3" w:rsidRDefault="00577AA3" w:rsidP="00577AA3">
      <w:pPr>
        <w:spacing w:line="240" w:lineRule="auto"/>
        <w:jc w:val="both"/>
      </w:pPr>
      <w:r w:rsidRPr="00E37B55">
        <w:t xml:space="preserve">Write a method </w:t>
      </w:r>
      <w:r w:rsidR="00650E3F" w:rsidRPr="00650E3F">
        <w:rPr>
          <w:rFonts w:ascii="Consolas" w:hAnsi="Consolas"/>
          <w:b/>
          <w:noProof/>
        </w:rPr>
        <w:t>r</w:t>
      </w:r>
      <w:r w:rsidRPr="00650E3F">
        <w:rPr>
          <w:rFonts w:ascii="Consolas" w:hAnsi="Consolas"/>
          <w:b/>
          <w:noProof/>
        </w:rPr>
        <w:t>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="00650E3F">
        <w:rPr>
          <w:noProof/>
        </w:rPr>
        <w:t>[</w:t>
      </w:r>
      <w:r w:rsidRPr="00E37B55">
        <w:rPr>
          <w:b/>
        </w:rPr>
        <w:t>start…end</w:t>
      </w:r>
      <w:r w:rsidR="00650E3F">
        <w:t>]</w:t>
      </w:r>
      <w:r w:rsidRPr="00E37B55">
        <w:t xml:space="preserve">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>. Using this method</w:t>
      </w:r>
      <w:r>
        <w:t>,</w:t>
      </w:r>
      <w:r w:rsidRPr="00E37B55">
        <w:t xml:space="preserve">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, </w:t>
      </w:r>
      <w:proofErr w:type="gramStart"/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</w:t>
      </w:r>
      <w:proofErr w:type="gramEnd"/>
      <w:r w:rsidRPr="00E37B55">
        <w:rPr>
          <w:b/>
          <w:bCs/>
        </w:rPr>
        <w:t xml:space="preserve">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>
        <w:rPr>
          <w:b/>
          <w:bCs/>
        </w:rPr>
        <w:t xml:space="preserve">comma and space </w:t>
      </w:r>
      <w:r w:rsidRPr="00577AA3">
        <w:t>"</w:t>
      </w:r>
      <w:r w:rsidRPr="00E37B55">
        <w:rPr>
          <w:rStyle w:val="CodeChar"/>
        </w:rPr>
        <w:t xml:space="preserve">, </w:t>
      </w:r>
      <w:r w:rsidRPr="00577AA3">
        <w:t>"</w:t>
      </w:r>
      <w:r w:rsidRPr="00E37B55">
        <w:t>.</w:t>
      </w:r>
    </w:p>
    <w:p w:rsidR="00577AA3" w:rsidRPr="00E37B55" w:rsidRDefault="00577AA3" w:rsidP="00577AA3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:rsidR="00577AA3" w:rsidRPr="00E37B55" w:rsidRDefault="00577AA3" w:rsidP="00577AA3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When the entered input ho</w:t>
      </w:r>
      <w:r>
        <w:t xml:space="preserve">lds a non-integer value, print </w:t>
      </w:r>
      <w:r w:rsidRPr="00577AA3">
        <w:t>"</w:t>
      </w:r>
      <w:r w:rsidRPr="00577AA3">
        <w:rPr>
          <w:rFonts w:ascii="Consolas" w:hAnsi="Consolas"/>
          <w:b/>
          <w:bCs/>
        </w:rPr>
        <w:t>Invalid Number!</w:t>
      </w:r>
      <w:proofErr w:type="gramStart"/>
      <w:r w:rsidRPr="00577AA3">
        <w:t>"</w:t>
      </w:r>
      <w:r>
        <w:rPr>
          <w:lang w:val="bg-BG"/>
        </w:rPr>
        <w:t>.</w:t>
      </w:r>
      <w:proofErr w:type="gramEnd"/>
    </w:p>
    <w:p w:rsidR="00577AA3" w:rsidRPr="00E37B55" w:rsidRDefault="00577AA3" w:rsidP="00577AA3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</w:t>
      </w:r>
      <w:r>
        <w:t xml:space="preserve">er that is out of range, print </w:t>
      </w:r>
      <w:r w:rsidRPr="00577AA3">
        <w:t>"</w:t>
      </w:r>
      <w:r w:rsidRPr="00577AA3">
        <w:rPr>
          <w:rFonts w:ascii="Consolas" w:hAnsi="Consolas"/>
          <w:b/>
          <w:bCs/>
        </w:rPr>
        <w:t xml:space="preserve">Your number is not in range </w:t>
      </w:r>
      <w:r w:rsidRPr="00577AA3">
        <w:rPr>
          <w:rFonts w:ascii="Consolas" w:hAnsi="Consolas"/>
          <w:b/>
          <w:bCs/>
          <w:noProof/>
        </w:rPr>
        <w:t>{currentNumber}</w:t>
      </w:r>
      <w:r w:rsidRPr="00577AA3">
        <w:rPr>
          <w:rFonts w:ascii="Consolas" w:hAnsi="Consolas"/>
          <w:b/>
          <w:bCs/>
        </w:rPr>
        <w:t xml:space="preserve"> - 100</w:t>
      </w:r>
      <w:r w:rsidRPr="00577AA3">
        <w:rPr>
          <w:rFonts w:ascii="Consolas" w:hAnsi="Consolas"/>
        </w:rPr>
        <w:t>!</w:t>
      </w:r>
      <w:proofErr w:type="gramStart"/>
      <w:r w:rsidRPr="00577AA3">
        <w:t>"</w:t>
      </w:r>
      <w:r>
        <w:rPr>
          <w:lang w:val="bg-BG"/>
        </w:rPr>
        <w:t>.</w:t>
      </w:r>
      <w:proofErr w:type="gramEnd"/>
    </w:p>
    <w:p w:rsidR="00577AA3" w:rsidRPr="00E37B55" w:rsidRDefault="00577AA3" w:rsidP="00577AA3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14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6057"/>
      </w:tblGrid>
      <w:tr w:rsidR="00577AA3" w:rsidRPr="00E37B55" w:rsidTr="002D6BF7">
        <w:trPr>
          <w:trHeight w:val="98"/>
        </w:trPr>
        <w:tc>
          <w:tcPr>
            <w:tcW w:w="660" w:type="dxa"/>
            <w:shd w:val="clear" w:color="auto" w:fill="D9D9D9" w:themeFill="background1" w:themeFillShade="D9"/>
          </w:tcPr>
          <w:p w:rsidR="00577AA3" w:rsidRPr="00E37B55" w:rsidRDefault="00577AA3" w:rsidP="00C20763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487" w:type="dxa"/>
            <w:shd w:val="clear" w:color="auto" w:fill="D9D9D9" w:themeFill="background1" w:themeFillShade="D9"/>
          </w:tcPr>
          <w:p w:rsidR="00577AA3" w:rsidRPr="00E37B55" w:rsidRDefault="00577AA3" w:rsidP="00C20763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577AA3" w:rsidRPr="00E37B55" w:rsidTr="002D6BF7">
        <w:trPr>
          <w:trHeight w:val="3281"/>
        </w:trPr>
        <w:tc>
          <w:tcPr>
            <w:tcW w:w="660" w:type="dxa"/>
          </w:tcPr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:rsidR="00577AA3" w:rsidRPr="00E37B55" w:rsidRDefault="00577AA3" w:rsidP="00C20763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5487" w:type="dxa"/>
          </w:tcPr>
          <w:p w:rsidR="00577AA3" w:rsidRPr="00E37B55" w:rsidRDefault="00577AA3" w:rsidP="00C20763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577AA3" w:rsidRPr="00E37B55" w:rsidTr="002D6BF7">
        <w:trPr>
          <w:trHeight w:val="4140"/>
        </w:trPr>
        <w:tc>
          <w:tcPr>
            <w:tcW w:w="660" w:type="dxa"/>
          </w:tcPr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t>1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5487" w:type="dxa"/>
          </w:tcPr>
          <w:p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green"/>
              </w:rPr>
              <w:t>Your number is not in range (2 – 100)</w:t>
            </w:r>
          </w:p>
          <w:p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:rsidR="00577AA3" w:rsidRPr="005B1260" w:rsidRDefault="00577AA3" w:rsidP="00577AA3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5B1260">
        <w:lastRenderedPageBreak/>
        <w:t>Fixing</w:t>
      </w:r>
    </w:p>
    <w:p w:rsidR="00D457CF" w:rsidRDefault="00577AA3" w:rsidP="00577AA3">
      <w:pPr>
        <w:jc w:val="both"/>
      </w:pPr>
      <w:r w:rsidRPr="005B1260">
        <w:t xml:space="preserve">This program is throwing an </w:t>
      </w:r>
      <w:r w:rsidRPr="005B1260">
        <w:rPr>
          <w:rStyle w:val="CodeChar"/>
        </w:rPr>
        <w:t>ArrayIndexOutOfBoundsException</w:t>
      </w:r>
      <w:r w:rsidRPr="005B1260">
        <w:t>. Using your skills, fix this problem using a try</w:t>
      </w:r>
      <w:r>
        <w:t>-</w:t>
      </w:r>
      <w:r w:rsidRPr="005B1260">
        <w:t>catch block.</w:t>
      </w:r>
      <w:r>
        <w:t xml:space="preserve"> (</w:t>
      </w:r>
      <w:proofErr w:type="gramStart"/>
      <w:r>
        <w:t>without</w:t>
      </w:r>
      <w:proofErr w:type="gramEnd"/>
      <w:r>
        <w:t xml:space="preserve"> Judge)</w:t>
      </w:r>
    </w:p>
    <w:p w:rsidR="00577AA3" w:rsidRPr="00577AA3" w:rsidRDefault="00577AA3" w:rsidP="00577AA3">
      <w:pPr>
        <w:jc w:val="both"/>
      </w:pPr>
      <w:r w:rsidRPr="005B1260">
        <w:rPr>
          <w:noProof/>
          <w:lang w:val="bg-BG" w:eastAsia="bg-BG"/>
        </w:rPr>
        <w:drawing>
          <wp:inline distT="0" distB="0" distL="0" distR="0" wp14:anchorId="127D95CE" wp14:editId="76E8AFDD">
            <wp:extent cx="3817034" cy="2776605"/>
            <wp:effectExtent l="19050" t="19050" r="12065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24513" cy="2782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577AA3" w:rsidRPr="00577AA3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16C2" w:rsidRDefault="00DE16C2">
      <w:pPr>
        <w:spacing w:before="0" w:after="0" w:line="240" w:lineRule="auto"/>
      </w:pPr>
      <w:r>
        <w:separator/>
      </w:r>
    </w:p>
  </w:endnote>
  <w:endnote w:type="continuationSeparator" w:id="0">
    <w:p w:rsidR="00DE16C2" w:rsidRDefault="00DE16C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4C1E" w:rsidRPr="00E51FAE" w:rsidRDefault="00E51FAE" w:rsidP="00E51FA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E51FAE" w:rsidRDefault="00E51FAE" w:rsidP="00E51FA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:rsidR="00E51FAE" w:rsidRDefault="00E51FAE" w:rsidP="00E51FA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82880" cy="182880"/>
                                <wp:effectExtent l="0" t="0" r="7620" b="7620"/>
                                <wp:docPr id="26" name="Picture 2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5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82880" cy="182880"/>
                                <wp:effectExtent l="0" t="0" r="7620" b="7620"/>
                                <wp:docPr id="24" name="Picture 24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4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82880" cy="182880"/>
                                <wp:effectExtent l="0" t="0" r="7620" b="7620"/>
                                <wp:docPr id="18" name="Picture 18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5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82880" cy="182880"/>
                                <wp:effectExtent l="0" t="0" r="7620" b="7620"/>
                                <wp:docPr id="13" name="Picture 1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+VvG6g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:rsidR="00E51FAE" w:rsidRDefault="00E51FAE" w:rsidP="00E51FA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:rsidR="00E51FAE" w:rsidRDefault="00E51FAE" w:rsidP="00E51FA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82880" cy="182880"/>
                          <wp:effectExtent l="0" t="0" r="7620" b="7620"/>
                          <wp:docPr id="26" name="Picture 26" title="Software University @ Facebook">
                            <a:hlinkClick xmlns:a="http://schemas.openxmlformats.org/drawingml/2006/main" r:id="rId2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Facebook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82880" cy="182880"/>
                          <wp:effectExtent l="0" t="0" r="7620" b="7620"/>
                          <wp:docPr id="24" name="Picture 24" title="Software University @ Twitter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4" title="Software University @ Twitter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82880" cy="182880"/>
                          <wp:effectExtent l="0" t="0" r="7620" b="7620"/>
                          <wp:docPr id="18" name="Picture 18" title="Software University @ YouTube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YouTube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5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>
                          <wp:extent cx="182880" cy="182880"/>
                          <wp:effectExtent l="0" t="0" r="7620" b="7620"/>
                          <wp:docPr id="13" name="Picture 13" title="Software University: Email Us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: Email Us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51FAE" w:rsidRDefault="00E51FAE" w:rsidP="00E51FA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2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:rsidR="00E51FAE" w:rsidRDefault="00E51FAE" w:rsidP="00E51FA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55AB01B" id="Straight Connector 1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E51FAE" w:rsidRDefault="00E51FAE" w:rsidP="00E51FA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0D5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0D5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4btEe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:rsidR="00E51FAE" w:rsidRDefault="00E51FAE" w:rsidP="00E51FA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E0D5E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E0D5E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16C2" w:rsidRDefault="00DE16C2">
      <w:pPr>
        <w:spacing w:before="0" w:after="0" w:line="240" w:lineRule="auto"/>
      </w:pPr>
      <w:r>
        <w:separator/>
      </w:r>
    </w:p>
  </w:footnote>
  <w:footnote w:type="continuationSeparator" w:id="0">
    <w:p w:rsidR="00DE16C2" w:rsidRDefault="00DE16C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8A2" w:rsidRDefault="00DE16C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16F6D"/>
    <w:multiLevelType w:val="hybridMultilevel"/>
    <w:tmpl w:val="70EA5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4" w15:restartNumberingAfterBreak="0">
    <w:nsid w:val="2F784365"/>
    <w:multiLevelType w:val="hybridMultilevel"/>
    <w:tmpl w:val="615470D4"/>
    <w:lvl w:ilvl="0" w:tplc="0B2040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2401B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481B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D2EE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3AD2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944C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89F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086F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3C34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4B34A6"/>
    <w:multiLevelType w:val="hybridMultilevel"/>
    <w:tmpl w:val="0366B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6A2E23"/>
    <w:multiLevelType w:val="hybridMultilevel"/>
    <w:tmpl w:val="6CCE75DE"/>
    <w:lvl w:ilvl="0" w:tplc="1F3A36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64D92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2A197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D0E4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0270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8226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4A55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5CAF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B6BB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2E2ADF"/>
    <w:multiLevelType w:val="hybridMultilevel"/>
    <w:tmpl w:val="EC564C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2"/>
  </w:num>
  <w:num w:numId="5">
    <w:abstractNumId w:val="7"/>
  </w:num>
  <w:num w:numId="6">
    <w:abstractNumId w:val="5"/>
  </w:num>
  <w:num w:numId="7">
    <w:abstractNumId w:val="0"/>
  </w:num>
  <w:num w:numId="8">
    <w:abstractNumId w:val="4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G0MLC0NDUytjRR0lEKTi0uzszPAykwqQUAfdA5lywAAAA="/>
  </w:docVars>
  <w:rsids>
    <w:rsidRoot w:val="00AB4472"/>
    <w:rsid w:val="00213015"/>
    <w:rsid w:val="002D6BF7"/>
    <w:rsid w:val="00366676"/>
    <w:rsid w:val="004E0D5E"/>
    <w:rsid w:val="00577AA3"/>
    <w:rsid w:val="005B5C82"/>
    <w:rsid w:val="00650E3F"/>
    <w:rsid w:val="00805020"/>
    <w:rsid w:val="00AB4472"/>
    <w:rsid w:val="00B167A3"/>
    <w:rsid w:val="00BB4585"/>
    <w:rsid w:val="00C21203"/>
    <w:rsid w:val="00D25F0B"/>
    <w:rsid w:val="00D457CF"/>
    <w:rsid w:val="00DC03AC"/>
    <w:rsid w:val="00DC1796"/>
    <w:rsid w:val="00DE16C2"/>
    <w:rsid w:val="00E51FAE"/>
    <w:rsid w:val="00F63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41D6EC"/>
  <w15:chartTrackingRefBased/>
  <w15:docId w15:val="{DD398368-2CC9-4FEA-A4D7-8E0DEEECD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67A3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167A3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167A3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67A3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67A3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167A3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167A3"/>
    <w:rPr>
      <w:rFonts w:eastAsiaTheme="majorEastAsia" w:cstheme="majorBidi"/>
      <w:b/>
      <w:color w:val="8F400B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167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67A3"/>
  </w:style>
  <w:style w:type="paragraph" w:styleId="Footer">
    <w:name w:val="footer"/>
    <w:basedOn w:val="Normal"/>
    <w:link w:val="FooterChar"/>
    <w:uiPriority w:val="99"/>
    <w:unhideWhenUsed/>
    <w:rsid w:val="00B167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67A3"/>
  </w:style>
  <w:style w:type="character" w:styleId="Hyperlink">
    <w:name w:val="Hyperlink"/>
    <w:basedOn w:val="DefaultParagraphFont"/>
    <w:uiPriority w:val="99"/>
    <w:unhideWhenUsed/>
    <w:rsid w:val="00B167A3"/>
    <w:rPr>
      <w:color w:val="0563C1" w:themeColor="hyperlink"/>
      <w:u w:val="single"/>
    </w:rPr>
  </w:style>
  <w:style w:type="paragraph" w:customStyle="1" w:styleId="Code">
    <w:name w:val="Code"/>
    <w:basedOn w:val="Normal"/>
    <w:link w:val="CodeChar"/>
    <w:qFormat/>
    <w:rsid w:val="00B167A3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B167A3"/>
    <w:rPr>
      <w:rFonts w:ascii="Consolas" w:hAnsi="Consolas"/>
      <w:b/>
      <w:noProof/>
    </w:rPr>
  </w:style>
  <w:style w:type="paragraph" w:styleId="ListParagraph">
    <w:name w:val="List Paragraph"/>
    <w:basedOn w:val="Normal"/>
    <w:link w:val="ListParagraphChar"/>
    <w:uiPriority w:val="34"/>
    <w:qFormat/>
    <w:rsid w:val="00B167A3"/>
    <w:pPr>
      <w:ind w:left="720"/>
      <w:contextualSpacing/>
    </w:pPr>
  </w:style>
  <w:style w:type="table" w:styleId="TableGrid">
    <w:name w:val="Table Grid"/>
    <w:basedOn w:val="TableNormal"/>
    <w:uiPriority w:val="59"/>
    <w:rsid w:val="002130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ternetLink">
    <w:name w:val="Internet Link"/>
    <w:basedOn w:val="DefaultParagraphFont"/>
    <w:uiPriority w:val="99"/>
    <w:unhideWhenUsed/>
    <w:rsid w:val="00D457CF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77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357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8842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25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84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962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6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3982/Exceptions-and-Error-Handling-Lab-R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26" Type="http://schemas.openxmlformats.org/officeDocument/2006/relationships/image" Target="media/image50.png"/><Relationship Id="rId21" Type="http://schemas.openxmlformats.org/officeDocument/2006/relationships/hyperlink" Target="https://softuni.bg/" TargetMode="External"/><Relationship Id="rId34" Type="http://schemas.openxmlformats.org/officeDocument/2006/relationships/image" Target="media/image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5" Type="http://schemas.openxmlformats.org/officeDocument/2006/relationships/hyperlink" Target="https://www.instagram.com/softuni_org" TargetMode="External"/><Relationship Id="rId33" Type="http://schemas.openxmlformats.org/officeDocument/2006/relationships/hyperlink" Target="https://github.com/SoftUni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20.png"/><Relationship Id="rId29" Type="http://schemas.openxmlformats.org/officeDocument/2006/relationships/hyperlink" Target="https://www.youtube.com/channel/UCqvOk8tYzfRS-eDy4vs3UyA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image" Target="media/image40.png"/><Relationship Id="rId32" Type="http://schemas.openxmlformats.org/officeDocument/2006/relationships/image" Target="media/image80.png"/><Relationship Id="rId37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60.png"/><Relationship Id="rId36" Type="http://schemas.openxmlformats.org/officeDocument/2006/relationships/image" Target="media/image100.png"/><Relationship Id="rId10" Type="http://schemas.openxmlformats.org/officeDocument/2006/relationships/image" Target="media/image6.png"/><Relationship Id="rId19" Type="http://schemas.openxmlformats.org/officeDocument/2006/relationships/hyperlink" Target="https://softuni.org/" TargetMode="External"/><Relationship Id="rId31" Type="http://schemas.openxmlformats.org/officeDocument/2006/relationships/hyperlink" Target="https://www.linkedin.com/company/softuni/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Relationship Id="rId22" Type="http://schemas.openxmlformats.org/officeDocument/2006/relationships/image" Target="media/image30.png"/><Relationship Id="rId27" Type="http://schemas.openxmlformats.org/officeDocument/2006/relationships/hyperlink" Target="https://twitter.com/SoftUni1" TargetMode="External"/><Relationship Id="rId30" Type="http://schemas.openxmlformats.org/officeDocument/2006/relationships/image" Target="media/image70.png"/><Relationship Id="rId35" Type="http://schemas.openxmlformats.org/officeDocument/2006/relationships/hyperlink" Target="mailto:info@softuni.org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3</Pages>
  <Words>405</Words>
  <Characters>231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Nikol Ruseva</cp:lastModifiedBy>
  <cp:revision>10</cp:revision>
  <dcterms:created xsi:type="dcterms:W3CDTF">2021-12-15T09:43:00Z</dcterms:created>
  <dcterms:modified xsi:type="dcterms:W3CDTF">2023-03-16T11:15:00Z</dcterms:modified>
</cp:coreProperties>
</file>